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1CD" w:rsidRDefault="000563EF">
      <w:r>
        <w:rPr>
          <w:noProof/>
        </w:rPr>
        <w:drawing>
          <wp:inline distT="0" distB="0" distL="0" distR="0" wp14:anchorId="3F39E1D4">
            <wp:extent cx="1975485" cy="2639695"/>
            <wp:effectExtent l="0" t="0" r="571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485" cy="2639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563EF" w:rsidRDefault="000563EF">
      <w:r>
        <w:t>Supplemental Digital Content Figure 2</w:t>
      </w:r>
      <w:bookmarkStart w:id="0" w:name="_GoBack"/>
      <w:bookmarkEnd w:id="0"/>
    </w:p>
    <w:sectPr w:rsidR="00056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DE1srA0NzA2NzVU0lEKTi0uzszPAykwrAUA2N+/kiwAAAA="/>
  </w:docVars>
  <w:rsids>
    <w:rsidRoot w:val="000563EF"/>
    <w:rsid w:val="000563EF"/>
    <w:rsid w:val="0061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4D3EC"/>
  <w15:chartTrackingRefBased/>
  <w15:docId w15:val="{7D2D1284-E044-41CF-AFDD-D751933E5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EELER, JANA</dc:creator>
  <cp:keywords/>
  <dc:description/>
  <cp:lastModifiedBy>WHEELER, JANA</cp:lastModifiedBy>
  <cp:revision>1</cp:revision>
  <dcterms:created xsi:type="dcterms:W3CDTF">2020-11-03T22:02:00Z</dcterms:created>
  <dcterms:modified xsi:type="dcterms:W3CDTF">2020-11-03T22:06:00Z</dcterms:modified>
</cp:coreProperties>
</file>